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EB5E0C" w14:textId="77777777" w:rsidR="00FF50F7" w:rsidRDefault="00FF50F7" w:rsidP="00FF50F7">
      <w:pPr>
        <w:pStyle w:val="ListParagraph"/>
        <w:numPr>
          <w:ilvl w:val="0"/>
          <w:numId w:val="1"/>
        </w:numPr>
      </w:pPr>
      <w:bookmarkStart w:id="0" w:name="_GoBack"/>
      <w:bookmarkEnd w:id="0"/>
      <w:r>
        <w:t>The application shall be able to display different timings for the same show.</w:t>
      </w:r>
    </w:p>
    <w:p w14:paraId="7383B3B2" w14:textId="77777777" w:rsidR="00FF50F7" w:rsidRDefault="00FF50F7" w:rsidP="00FF50F7">
      <w:pPr>
        <w:pStyle w:val="ListParagraph"/>
        <w:numPr>
          <w:ilvl w:val="0"/>
          <w:numId w:val="1"/>
        </w:numPr>
      </w:pPr>
      <w:r>
        <w:t>The application shall be able to display different ticket prices for both Adults and Children.</w:t>
      </w:r>
    </w:p>
    <w:p w14:paraId="1E91A7FE" w14:textId="77777777" w:rsidR="003F710A" w:rsidRDefault="00FF50F7" w:rsidP="00FF50F7">
      <w:pPr>
        <w:pStyle w:val="ListParagraph"/>
        <w:numPr>
          <w:ilvl w:val="0"/>
          <w:numId w:val="1"/>
        </w:numPr>
      </w:pPr>
      <w:r>
        <w:t xml:space="preserve">The application shall be able to generate </w:t>
      </w:r>
      <w:r w:rsidR="00662054">
        <w:t xml:space="preserve">different </w:t>
      </w:r>
      <w:r>
        <w:t xml:space="preserve">excel </w:t>
      </w:r>
      <w:r w:rsidR="00662054">
        <w:t>reports for a show every day</w:t>
      </w:r>
      <w:r>
        <w:t>.</w:t>
      </w:r>
    </w:p>
    <w:p w14:paraId="54E681EE" w14:textId="77777777" w:rsidR="00662054" w:rsidRDefault="00662054" w:rsidP="00FF50F7">
      <w:pPr>
        <w:pStyle w:val="ListParagraph"/>
        <w:numPr>
          <w:ilvl w:val="0"/>
          <w:numId w:val="1"/>
        </w:numPr>
      </w:pPr>
      <w:r>
        <w:t>The application shall be able to restrict the Theatre Appreciation students from booking no more than 1 ticket.</w:t>
      </w:r>
    </w:p>
    <w:p w14:paraId="2A136C51" w14:textId="77777777" w:rsidR="00662054" w:rsidRDefault="00662054" w:rsidP="00FF50F7">
      <w:pPr>
        <w:pStyle w:val="ListParagraph"/>
        <w:numPr>
          <w:ilvl w:val="0"/>
          <w:numId w:val="1"/>
        </w:numPr>
      </w:pPr>
      <w:r>
        <w:t>The application need not display the number of reserved seats for the audience.</w:t>
      </w:r>
    </w:p>
    <w:p w14:paraId="462F25A2" w14:textId="77777777" w:rsidR="00662054" w:rsidRDefault="00662054" w:rsidP="00FF50F7">
      <w:pPr>
        <w:pStyle w:val="ListParagraph"/>
        <w:numPr>
          <w:ilvl w:val="0"/>
          <w:numId w:val="1"/>
        </w:numPr>
      </w:pPr>
      <w:r>
        <w:t>The application shall be able to request the name of the Playwright from the administrator when adding a new show.</w:t>
      </w:r>
    </w:p>
    <w:p w14:paraId="19C39943" w14:textId="77777777" w:rsidR="00662054" w:rsidRDefault="007012FC" w:rsidP="00FF50F7">
      <w:pPr>
        <w:pStyle w:val="ListParagraph"/>
        <w:numPr>
          <w:ilvl w:val="0"/>
          <w:numId w:val="1"/>
        </w:numPr>
      </w:pPr>
      <w:r>
        <w:t>The application need not request the show end time from the administrator as some shows may go longer than expected.</w:t>
      </w:r>
    </w:p>
    <w:p w14:paraId="7FDB57E8" w14:textId="77777777" w:rsidR="007012FC" w:rsidRDefault="007012FC" w:rsidP="00FF50F7">
      <w:pPr>
        <w:pStyle w:val="ListParagraph"/>
        <w:numPr>
          <w:ilvl w:val="0"/>
          <w:numId w:val="1"/>
        </w:numPr>
      </w:pPr>
      <w:r>
        <w:t>The application will display fields named “sold out” and “limited seats available” instead of the number of seats left.</w:t>
      </w:r>
    </w:p>
    <w:p w14:paraId="1CC864CE" w14:textId="77777777" w:rsidR="007012FC" w:rsidRDefault="007012FC" w:rsidP="00FF50F7">
      <w:pPr>
        <w:pStyle w:val="ListParagraph"/>
        <w:numPr>
          <w:ilvl w:val="0"/>
          <w:numId w:val="1"/>
        </w:numPr>
      </w:pPr>
      <w:r>
        <w:t xml:space="preserve">In the application </w:t>
      </w:r>
      <w:r w:rsidR="00761C65">
        <w:t>during</w:t>
      </w:r>
      <w:r>
        <w:t xml:space="preserve"> manual</w:t>
      </w:r>
      <w:r w:rsidR="00761C65">
        <w:t xml:space="preserve"> reservation of the tickets by the administrator, Email ID field should</w:t>
      </w:r>
      <w:r>
        <w:t xml:space="preserve"> not be mandatory</w:t>
      </w:r>
      <w:r w:rsidR="00761C65">
        <w:t>.</w:t>
      </w:r>
    </w:p>
    <w:p w14:paraId="4ED000B0" w14:textId="77777777" w:rsidR="00761C65" w:rsidRDefault="00761C65" w:rsidP="00FF50F7">
      <w:pPr>
        <w:pStyle w:val="ListParagraph"/>
        <w:numPr>
          <w:ilvl w:val="0"/>
          <w:numId w:val="1"/>
        </w:numPr>
      </w:pPr>
      <w:r>
        <w:t>The application shall be able to send notifications or alerts when a user uses the same Email for booking tickets for the show.</w:t>
      </w:r>
    </w:p>
    <w:p w14:paraId="1CB72F37" w14:textId="77777777" w:rsidR="00761C65" w:rsidRDefault="00761C65" w:rsidP="00FF50F7">
      <w:pPr>
        <w:pStyle w:val="ListParagraph"/>
        <w:numPr>
          <w:ilvl w:val="0"/>
          <w:numId w:val="1"/>
        </w:numPr>
      </w:pPr>
      <w:r>
        <w:t xml:space="preserve">The application shall be able to display a button on the audience’s dashboard in case </w:t>
      </w:r>
      <w:r w:rsidR="00BE6A06">
        <w:t>the audience wants to cancel his reservation for a show. Clicking on this button, the audience will be able to see the contact details of the administrator like Email address and Phone Number.</w:t>
      </w:r>
    </w:p>
    <w:p w14:paraId="3A9B0B33" w14:textId="77777777" w:rsidR="00BE6A06" w:rsidRDefault="00BE6A06" w:rsidP="00FF50F7">
      <w:pPr>
        <w:pStyle w:val="ListParagraph"/>
        <w:numPr>
          <w:ilvl w:val="0"/>
          <w:numId w:val="1"/>
        </w:numPr>
      </w:pPr>
      <w:r>
        <w:t>The application shall be able to provide the audience with the directions to the show venue after he reserves his ticket.</w:t>
      </w:r>
    </w:p>
    <w:p w14:paraId="69098289" w14:textId="77777777" w:rsidR="00BE6A06" w:rsidRDefault="00BE6A06" w:rsidP="00FF50F7">
      <w:pPr>
        <w:pStyle w:val="ListParagraph"/>
        <w:numPr>
          <w:ilvl w:val="0"/>
          <w:numId w:val="1"/>
        </w:numPr>
      </w:pPr>
      <w:r>
        <w:t xml:space="preserve">The application </w:t>
      </w:r>
      <w:r w:rsidR="00F93EAA">
        <w:t>shall allow administrator</w:t>
      </w:r>
      <w:r>
        <w:t xml:space="preserve"> to send alerts to the users in case of a</w:t>
      </w:r>
      <w:r w:rsidR="00F93EAA">
        <w:t>ny</w:t>
      </w:r>
      <w:r>
        <w:t xml:space="preserve"> special event.</w:t>
      </w:r>
    </w:p>
    <w:p w14:paraId="2CE1A7E6" w14:textId="77777777" w:rsidR="00F93EAA" w:rsidRDefault="00F93EAA" w:rsidP="00FF50F7">
      <w:pPr>
        <w:pStyle w:val="ListParagraph"/>
        <w:numPr>
          <w:ilvl w:val="0"/>
          <w:numId w:val="1"/>
        </w:numPr>
      </w:pPr>
      <w:r>
        <w:t>The application shall be able to generate separate fields for the first name and last name of the audience in the report.</w:t>
      </w:r>
    </w:p>
    <w:p w14:paraId="67F2EC22" w14:textId="77777777" w:rsidR="00F93EAA" w:rsidRDefault="00F93EAA" w:rsidP="00FF50F7">
      <w:pPr>
        <w:pStyle w:val="ListParagraph"/>
        <w:numPr>
          <w:ilvl w:val="0"/>
          <w:numId w:val="1"/>
        </w:numPr>
      </w:pPr>
      <w:r>
        <w:t>The application shall be able to allow the administrator to customize the content of the Email.</w:t>
      </w:r>
    </w:p>
    <w:p w14:paraId="6D59BC6D" w14:textId="77777777" w:rsidR="00F93EAA" w:rsidRDefault="00F93EAA" w:rsidP="00F93EAA">
      <w:pPr>
        <w:pStyle w:val="ListParagraph"/>
        <w:numPr>
          <w:ilvl w:val="0"/>
          <w:numId w:val="1"/>
        </w:numPr>
      </w:pPr>
      <w:r>
        <w:t>The application shall have a pre-generated template for the Email.</w:t>
      </w:r>
    </w:p>
    <w:p w14:paraId="269E86E7" w14:textId="77777777" w:rsidR="00F93EAA" w:rsidRDefault="00F93EAA" w:rsidP="00FF50F7">
      <w:pPr>
        <w:pStyle w:val="ListParagraph"/>
        <w:numPr>
          <w:ilvl w:val="0"/>
          <w:numId w:val="1"/>
        </w:numPr>
      </w:pPr>
      <w:r>
        <w:t>The application need not display the filter by month option.</w:t>
      </w:r>
    </w:p>
    <w:p w14:paraId="2AAA1593" w14:textId="77777777" w:rsidR="00F93EAA" w:rsidRDefault="00F93EAA" w:rsidP="00FF50F7">
      <w:pPr>
        <w:pStyle w:val="ListParagraph"/>
        <w:numPr>
          <w:ilvl w:val="0"/>
          <w:numId w:val="1"/>
        </w:numPr>
      </w:pPr>
      <w:r>
        <w:t>The application shall be able to hide the login option for the admin from the audience by creating a separate URL for both admin and user.</w:t>
      </w:r>
    </w:p>
    <w:sectPr w:rsidR="00F93E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BE15A4"/>
    <w:multiLevelType w:val="hybridMultilevel"/>
    <w:tmpl w:val="F10E4F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EwMTczMDQzsDQyMLVQ0lEKTi0uzszPAykwrgUA9Sq9siwAAAA="/>
  </w:docVars>
  <w:rsids>
    <w:rsidRoot w:val="004B5AC2"/>
    <w:rsid w:val="0032100D"/>
    <w:rsid w:val="003F710A"/>
    <w:rsid w:val="004B5AC2"/>
    <w:rsid w:val="00662054"/>
    <w:rsid w:val="007012FC"/>
    <w:rsid w:val="00761C65"/>
    <w:rsid w:val="00BE6A06"/>
    <w:rsid w:val="00F93EAA"/>
    <w:rsid w:val="00FF5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5509B"/>
  <w15:chartTrackingRefBased/>
  <w15:docId w15:val="{0DD972C6-3097-417C-968B-CAB578E66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50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bam,Supraja</dc:creator>
  <cp:keywords/>
  <dc:description/>
  <cp:lastModifiedBy>Illendula,Saivarun</cp:lastModifiedBy>
  <cp:revision>2</cp:revision>
  <dcterms:created xsi:type="dcterms:W3CDTF">2018-07-11T00:24:00Z</dcterms:created>
  <dcterms:modified xsi:type="dcterms:W3CDTF">2018-07-11T00:24:00Z</dcterms:modified>
</cp:coreProperties>
</file>